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DC0593" w14:textId="77777777" w:rsidR="00FE2FF8" w:rsidRDefault="00FE2FF8" w:rsidP="00FE2FF8">
      <w:r w:rsidRPr="00FE2FF8">
        <w:t xml:space="preserve">---                                                                                                                                                                          </w:t>
      </w:r>
    </w:p>
    <w:p w14:paraId="10851698" w14:textId="77777777" w:rsidR="00FE2FF8" w:rsidRDefault="00FE2FF8" w:rsidP="00FE2FF8">
      <w:r w:rsidRPr="00FE2FF8">
        <w:t xml:space="preserve">- name: installing and launching </w:t>
      </w:r>
      <w:proofErr w:type="spellStart"/>
      <w:r w:rsidRPr="00FE2FF8">
        <w:t>filebeat</w:t>
      </w:r>
      <w:proofErr w:type="spellEnd"/>
      <w:r w:rsidRPr="00FE2FF8">
        <w:t xml:space="preserve">                                                                                                                                        hosts: webservers                                                                                                                                                              become: yes                                                                                                                                                                    tasks:               </w:t>
      </w:r>
    </w:p>
    <w:p w14:paraId="5FD78258" w14:textId="77777777" w:rsid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name: download </w:t>
      </w:r>
      <w:proofErr w:type="spellStart"/>
      <w:r w:rsidRPr="00FE2FF8">
        <w:t>filebeat</w:t>
      </w:r>
      <w:proofErr w:type="spellEnd"/>
      <w:r w:rsidRPr="00FE2FF8">
        <w:t xml:space="preserve"> deb                                                                                                                                                    command: curl -L -O https://artifacts.elastic.co/downloads/beats/filebeat/filebeat-7.6.1-amd64.deb        </w:t>
      </w:r>
    </w:p>
    <w:p w14:paraId="2DB844BF" w14:textId="77777777" w:rsid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- name: install </w:t>
      </w:r>
      <w:proofErr w:type="spellStart"/>
      <w:r w:rsidRPr="00FE2FF8">
        <w:t>filebeat</w:t>
      </w:r>
      <w:proofErr w:type="spellEnd"/>
      <w:r w:rsidRPr="00FE2FF8">
        <w:t xml:space="preserve"> deb                                                                                                                                                     command: </w:t>
      </w:r>
      <w:proofErr w:type="spellStart"/>
      <w:r w:rsidRPr="00FE2FF8">
        <w:t>dpkg</w:t>
      </w:r>
      <w:proofErr w:type="spellEnd"/>
      <w:r w:rsidRPr="00FE2FF8">
        <w:t xml:space="preserve"> -</w:t>
      </w:r>
      <w:proofErr w:type="spellStart"/>
      <w:r w:rsidRPr="00FE2FF8">
        <w:t>i</w:t>
      </w:r>
      <w:proofErr w:type="spellEnd"/>
      <w:r w:rsidRPr="00FE2FF8">
        <w:t xml:space="preserve"> filebeat-7.6.1-amd64.deb   </w:t>
      </w:r>
    </w:p>
    <w:p w14:paraId="06788552" w14:textId="77777777" w:rsid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name: drop in </w:t>
      </w:r>
      <w:proofErr w:type="spellStart"/>
      <w:r w:rsidRPr="00FE2FF8">
        <w:t>filebeat.yml</w:t>
      </w:r>
      <w:proofErr w:type="spellEnd"/>
      <w:r w:rsidRPr="00FE2FF8">
        <w:t xml:space="preserve">                                                                                                                                                     copy:                                                                                                                                                                          </w:t>
      </w:r>
    </w:p>
    <w:p w14:paraId="73FD27B0" w14:textId="77777777" w:rsidR="00FE2FF8" w:rsidRDefault="00FE2FF8" w:rsidP="00FE2FF8">
      <w:proofErr w:type="spellStart"/>
      <w:r w:rsidRPr="00FE2FF8">
        <w:t>src</w:t>
      </w:r>
      <w:proofErr w:type="spellEnd"/>
      <w:r w:rsidRPr="00FE2FF8">
        <w:t>: /</w:t>
      </w:r>
      <w:proofErr w:type="spellStart"/>
      <w:r w:rsidRPr="00FE2FF8">
        <w:t>etc</w:t>
      </w:r>
      <w:proofErr w:type="spellEnd"/>
      <w:r w:rsidRPr="00FE2FF8">
        <w:t>/ansible/</w:t>
      </w:r>
      <w:proofErr w:type="spellStart"/>
      <w:r w:rsidRPr="00FE2FF8">
        <w:t>filebeat-config.yml</w:t>
      </w:r>
      <w:proofErr w:type="spellEnd"/>
      <w:r w:rsidRPr="00FE2FF8">
        <w:t xml:space="preserve">                                                                                                                                          </w:t>
      </w:r>
      <w:proofErr w:type="spellStart"/>
      <w:r w:rsidRPr="00FE2FF8">
        <w:t>dest</w:t>
      </w:r>
      <w:proofErr w:type="spellEnd"/>
      <w:r w:rsidRPr="00FE2FF8">
        <w:t>: /</w:t>
      </w:r>
      <w:proofErr w:type="spellStart"/>
      <w:r w:rsidRPr="00FE2FF8">
        <w:t>etc</w:t>
      </w:r>
      <w:proofErr w:type="spellEnd"/>
      <w:r w:rsidRPr="00FE2FF8">
        <w:t>/</w:t>
      </w:r>
      <w:proofErr w:type="spellStart"/>
      <w:r w:rsidRPr="00FE2FF8">
        <w:t>filebeat</w:t>
      </w:r>
      <w:proofErr w:type="spellEnd"/>
      <w:r w:rsidRPr="00FE2FF8">
        <w:t>/</w:t>
      </w:r>
      <w:proofErr w:type="spellStart"/>
      <w:r w:rsidRPr="00FE2FF8">
        <w:t>filebeat.yml</w:t>
      </w:r>
      <w:proofErr w:type="spellEnd"/>
      <w:r w:rsidRPr="00FE2FF8">
        <w:t xml:space="preserve">    </w:t>
      </w:r>
    </w:p>
    <w:p w14:paraId="61EF4D3C" w14:textId="77777777" w:rsid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name: enable and configure system module                                                                                                                                       command: </w:t>
      </w:r>
      <w:proofErr w:type="spellStart"/>
      <w:proofErr w:type="gramStart"/>
      <w:r w:rsidRPr="00FE2FF8">
        <w:t>filebeat</w:t>
      </w:r>
      <w:proofErr w:type="spellEnd"/>
      <w:r w:rsidRPr="00FE2FF8">
        <w:t xml:space="preserve">  modules</w:t>
      </w:r>
      <w:proofErr w:type="gramEnd"/>
      <w:r w:rsidRPr="00FE2FF8">
        <w:t xml:space="preserve"> enable system      </w:t>
      </w:r>
    </w:p>
    <w:p w14:paraId="349DE4AC" w14:textId="77777777" w:rsid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name: setup </w:t>
      </w:r>
      <w:proofErr w:type="spellStart"/>
      <w:r w:rsidRPr="00FE2FF8">
        <w:t>filebeat</w:t>
      </w:r>
      <w:proofErr w:type="spellEnd"/>
      <w:r w:rsidRPr="00FE2FF8">
        <w:t xml:space="preserve">                                                                                                                                                           command: </w:t>
      </w:r>
      <w:proofErr w:type="spellStart"/>
      <w:r w:rsidRPr="00FE2FF8">
        <w:t>filebeat</w:t>
      </w:r>
      <w:proofErr w:type="spellEnd"/>
      <w:r w:rsidRPr="00FE2FF8">
        <w:t xml:space="preserve"> setup         </w:t>
      </w:r>
    </w:p>
    <w:p w14:paraId="2E5066CE" w14:textId="77777777" w:rsid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name: start </w:t>
      </w:r>
      <w:proofErr w:type="spellStart"/>
      <w:r w:rsidRPr="00FE2FF8">
        <w:t>filebeat</w:t>
      </w:r>
      <w:proofErr w:type="spellEnd"/>
      <w:r w:rsidRPr="00FE2FF8">
        <w:t xml:space="preserve"> service                                                                                                                                                   command: service </w:t>
      </w:r>
      <w:proofErr w:type="spellStart"/>
      <w:r w:rsidRPr="00FE2FF8">
        <w:t>filebeat</w:t>
      </w:r>
      <w:proofErr w:type="spellEnd"/>
      <w:r w:rsidRPr="00FE2FF8">
        <w:t xml:space="preserve"> start   </w:t>
      </w:r>
    </w:p>
    <w:p w14:paraId="674FDBF9" w14:textId="285A6138" w:rsidR="00E46842" w:rsidRPr="00FE2FF8" w:rsidRDefault="00FE2FF8" w:rsidP="00FE2FF8">
      <w:r w:rsidRPr="00FE2FF8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- name: enable service </w:t>
      </w:r>
      <w:proofErr w:type="spellStart"/>
      <w:r w:rsidRPr="00FE2FF8">
        <w:t>filebeat</w:t>
      </w:r>
      <w:proofErr w:type="spellEnd"/>
      <w:r w:rsidRPr="00FE2FF8">
        <w:t xml:space="preserve"> on boot                                                                                                                                          </w:t>
      </w:r>
      <w:proofErr w:type="spellStart"/>
      <w:r w:rsidRPr="00FE2FF8">
        <w:t>systemd</w:t>
      </w:r>
      <w:proofErr w:type="spellEnd"/>
      <w:r w:rsidRPr="00FE2FF8">
        <w:t xml:space="preserve">:                                                                                                                                                                         name: </w:t>
      </w:r>
      <w:proofErr w:type="spellStart"/>
      <w:r w:rsidRPr="00FE2FF8">
        <w:t>filebeat</w:t>
      </w:r>
      <w:proofErr w:type="spellEnd"/>
      <w:r w:rsidRPr="00FE2FF8">
        <w:t xml:space="preserve">                                                                                                                                                                 enabled: yes</w:t>
      </w:r>
    </w:p>
    <w:sectPr w:rsidR="00E46842" w:rsidRPr="00FE2FF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CwNDAxtDQ3MzZT0lEKTi0uzszPAykwrAUAucz0CCwAAAA="/>
  </w:docVars>
  <w:rsids>
    <w:rsidRoot w:val="00C52F87"/>
    <w:rsid w:val="00C52F87"/>
    <w:rsid w:val="00E46842"/>
    <w:rsid w:val="00FE2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A8C97"/>
  <w15:chartTrackingRefBased/>
  <w15:docId w15:val="{A765008D-A1F1-496C-8023-FC4D1BE9D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1</Words>
  <Characters>4338</Characters>
  <Application>Microsoft Office Word</Application>
  <DocSecurity>0</DocSecurity>
  <Lines>36</Lines>
  <Paragraphs>10</Paragraphs>
  <ScaleCrop>false</ScaleCrop>
  <Company/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2</cp:revision>
  <dcterms:created xsi:type="dcterms:W3CDTF">2021-06-23T22:20:00Z</dcterms:created>
  <dcterms:modified xsi:type="dcterms:W3CDTF">2021-06-23T22:20:00Z</dcterms:modified>
</cp:coreProperties>
</file>